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9031A" w14:textId="48D43AE4" w:rsidR="000667AF" w:rsidRPr="00167774" w:rsidRDefault="00453E44" w:rsidP="000667AF">
      <w:pPr>
        <w:jc w:val="center"/>
        <w:rPr>
          <w:rFonts w:ascii="Times New Roman" w:hAnsi="Times New Roman" w:cs="Times New Roman"/>
          <w:b/>
          <w:lang w:val="uk-UA"/>
        </w:rPr>
      </w:pPr>
      <w:r w:rsidRPr="00D925B5">
        <w:rPr>
          <w:rFonts w:ascii="Times New Roman" w:hAnsi="Times New Roman" w:cs="Times New Roman"/>
          <w:b/>
          <w:lang w:val="uk-UA"/>
        </w:rPr>
        <w:t>Додаток</w:t>
      </w:r>
      <w:r w:rsidR="000667AF" w:rsidRPr="00D925B5">
        <w:rPr>
          <w:rFonts w:ascii="Times New Roman" w:hAnsi="Times New Roman" w:cs="Times New Roman"/>
          <w:b/>
          <w:lang w:val="uk-UA"/>
        </w:rPr>
        <w:t xml:space="preserve"> </w:t>
      </w:r>
      <w:bookmarkStart w:id="0" w:name="_GoBack"/>
      <w:bookmarkEnd w:id="0"/>
      <w:r w:rsidR="00EC0A7B" w:rsidRPr="00D925B5">
        <w:rPr>
          <w:rFonts w:ascii="Times New Roman" w:hAnsi="Times New Roman" w:cs="Times New Roman"/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 w:rsidR="000667AF" w:rsidRPr="00167774">
        <w:rPr>
          <w:rFonts w:ascii="Times New Roman" w:hAnsi="Times New Roman" w:cs="Times New Roman"/>
          <w:b/>
          <w:lang w:val="uk-UA"/>
        </w:rPr>
        <w:t>Реєстраційна форма постачальник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97"/>
        <w:gridCol w:w="5948"/>
      </w:tblGrid>
      <w:tr w:rsidR="000667AF" w:rsidRPr="00167774" w14:paraId="7D39F762" w14:textId="77777777" w:rsidTr="006653EB">
        <w:trPr>
          <w:trHeight w:val="794"/>
        </w:trPr>
        <w:tc>
          <w:tcPr>
            <w:tcW w:w="3397" w:type="dxa"/>
          </w:tcPr>
          <w:p w14:paraId="6798ED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Повна назва організації або прізвище, ім’я та по-батькові постачальника – ФОП</w:t>
            </w:r>
          </w:p>
        </w:tc>
        <w:tc>
          <w:tcPr>
            <w:tcW w:w="5948" w:type="dxa"/>
          </w:tcPr>
          <w:p w14:paraId="70D6D86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00EFCCB" w14:textId="77777777" w:rsidTr="006653EB">
        <w:trPr>
          <w:trHeight w:val="794"/>
        </w:trPr>
        <w:tc>
          <w:tcPr>
            <w:tcW w:w="3397" w:type="dxa"/>
          </w:tcPr>
          <w:p w14:paraId="33D45B8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Код ЄДРПОУ/ІПН</w:t>
            </w:r>
          </w:p>
        </w:tc>
        <w:tc>
          <w:tcPr>
            <w:tcW w:w="5948" w:type="dxa"/>
          </w:tcPr>
          <w:p w14:paraId="74C7CCF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6F2677F3" w14:textId="77777777" w:rsidTr="006653EB">
        <w:trPr>
          <w:trHeight w:val="794"/>
        </w:trPr>
        <w:tc>
          <w:tcPr>
            <w:tcW w:w="3397" w:type="dxa"/>
          </w:tcPr>
          <w:p w14:paraId="4A04C24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Юридична адреса</w:t>
            </w:r>
          </w:p>
        </w:tc>
        <w:tc>
          <w:tcPr>
            <w:tcW w:w="5948" w:type="dxa"/>
          </w:tcPr>
          <w:p w14:paraId="339ED38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632D3F5" w14:textId="77777777" w:rsidTr="006653EB">
        <w:trPr>
          <w:trHeight w:val="794"/>
        </w:trPr>
        <w:tc>
          <w:tcPr>
            <w:tcW w:w="3397" w:type="dxa"/>
          </w:tcPr>
          <w:p w14:paraId="31D49A2B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Адреса для листування</w:t>
            </w:r>
          </w:p>
        </w:tc>
        <w:tc>
          <w:tcPr>
            <w:tcW w:w="5948" w:type="dxa"/>
          </w:tcPr>
          <w:p w14:paraId="442B24E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29080501" w14:textId="77777777" w:rsidTr="006653EB">
        <w:trPr>
          <w:trHeight w:val="794"/>
        </w:trPr>
        <w:tc>
          <w:tcPr>
            <w:tcW w:w="3397" w:type="dxa"/>
          </w:tcPr>
          <w:p w14:paraId="26FA406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5948" w:type="dxa"/>
          </w:tcPr>
          <w:p w14:paraId="6984DC6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E5E134F" w14:textId="77777777" w:rsidTr="006653EB">
        <w:trPr>
          <w:trHeight w:val="794"/>
        </w:trPr>
        <w:tc>
          <w:tcPr>
            <w:tcW w:w="3397" w:type="dxa"/>
          </w:tcPr>
          <w:p w14:paraId="33B4C9E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167774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5948" w:type="dxa"/>
          </w:tcPr>
          <w:p w14:paraId="39B3B61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7BFC7838" w14:textId="77777777" w:rsidTr="006653EB">
        <w:trPr>
          <w:trHeight w:val="794"/>
        </w:trPr>
        <w:tc>
          <w:tcPr>
            <w:tcW w:w="3397" w:type="dxa"/>
          </w:tcPr>
          <w:p w14:paraId="3A178DF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елефон/факс</w:t>
            </w:r>
          </w:p>
        </w:tc>
        <w:tc>
          <w:tcPr>
            <w:tcW w:w="5948" w:type="dxa"/>
          </w:tcPr>
          <w:p w14:paraId="34AD6B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F2723BD" w14:textId="77777777" w:rsidTr="006653EB">
        <w:trPr>
          <w:trHeight w:val="794"/>
        </w:trPr>
        <w:tc>
          <w:tcPr>
            <w:tcW w:w="3397" w:type="dxa"/>
          </w:tcPr>
          <w:p w14:paraId="1F9CE75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овні банківські реквізити</w:t>
            </w:r>
          </w:p>
        </w:tc>
        <w:tc>
          <w:tcPr>
            <w:tcW w:w="5948" w:type="dxa"/>
          </w:tcPr>
          <w:p w14:paraId="6163DD21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5449C18" w14:textId="77777777" w:rsidTr="006653EB">
        <w:trPr>
          <w:trHeight w:val="794"/>
        </w:trPr>
        <w:tc>
          <w:tcPr>
            <w:tcW w:w="3397" w:type="dxa"/>
          </w:tcPr>
          <w:p w14:paraId="2B92E0F4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ІБ Контактної особи</w:t>
            </w:r>
          </w:p>
        </w:tc>
        <w:tc>
          <w:tcPr>
            <w:tcW w:w="5948" w:type="dxa"/>
          </w:tcPr>
          <w:p w14:paraId="3CCCBB9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6D5AFB0" w14:textId="77777777" w:rsidTr="006653EB">
        <w:trPr>
          <w:trHeight w:val="794"/>
        </w:trPr>
        <w:tc>
          <w:tcPr>
            <w:tcW w:w="3397" w:type="dxa"/>
          </w:tcPr>
          <w:p w14:paraId="04250636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Телефон та E-</w:t>
            </w:r>
            <w:proofErr w:type="spellStart"/>
            <w:r w:rsidRPr="00C57DC8">
              <w:rPr>
                <w:rFonts w:ascii="Times New Roman" w:hAnsi="Times New Roman" w:cs="Times New Roman"/>
                <w:b/>
                <w:lang w:val="uk-UA"/>
              </w:rPr>
              <w:t>mail</w:t>
            </w:r>
            <w:proofErr w:type="spellEnd"/>
            <w:r w:rsidRPr="00C57DC8">
              <w:rPr>
                <w:rFonts w:ascii="Times New Roman" w:hAnsi="Times New Roman" w:cs="Times New Roman"/>
                <w:b/>
                <w:lang w:val="uk-UA"/>
              </w:rPr>
              <w:t xml:space="preserve"> контактної особи</w:t>
            </w:r>
          </w:p>
        </w:tc>
        <w:tc>
          <w:tcPr>
            <w:tcW w:w="5948" w:type="dxa"/>
          </w:tcPr>
          <w:p w14:paraId="1B6BEFA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7A395D8" w14:textId="77777777" w:rsidTr="006653EB">
        <w:trPr>
          <w:trHeight w:val="794"/>
        </w:trPr>
        <w:tc>
          <w:tcPr>
            <w:tcW w:w="3397" w:type="dxa"/>
          </w:tcPr>
          <w:p w14:paraId="1EC1BA7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овари та/або послуги, що надає Постачальник</w:t>
            </w:r>
          </w:p>
          <w:p w14:paraId="091C5F8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208952C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F3A4203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09034822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5DF2E810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ABD91F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6596917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948" w:type="dxa"/>
          </w:tcPr>
          <w:p w14:paraId="5C586EE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14:paraId="69B857F5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60133FB3" w14:textId="77777777" w:rsidR="000667AF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5D7F8CDE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3"/>
        <w:gridCol w:w="1779"/>
        <w:gridCol w:w="2727"/>
        <w:gridCol w:w="2906"/>
      </w:tblGrid>
      <w:tr w:rsidR="000667AF" w14:paraId="72BC857B" w14:textId="77777777" w:rsidTr="006653EB">
        <w:tc>
          <w:tcPr>
            <w:tcW w:w="2392" w:type="dxa"/>
          </w:tcPr>
          <w:p w14:paraId="014C0E7F" w14:textId="77777777" w:rsidR="000667AF" w:rsidRPr="00620C4E" w:rsidRDefault="000667AF" w:rsidP="006653EB">
            <w:pPr>
              <w:jc w:val="center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</w:t>
            </w:r>
          </w:p>
        </w:tc>
        <w:tc>
          <w:tcPr>
            <w:tcW w:w="2393" w:type="dxa"/>
          </w:tcPr>
          <w:p w14:paraId="5DD4DC8D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</w:p>
        </w:tc>
        <w:tc>
          <w:tcPr>
            <w:tcW w:w="2393" w:type="dxa"/>
          </w:tcPr>
          <w:p w14:paraId="4A1DF2D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</w:t>
            </w:r>
          </w:p>
        </w:tc>
        <w:tc>
          <w:tcPr>
            <w:tcW w:w="2393" w:type="dxa"/>
          </w:tcPr>
          <w:p w14:paraId="79F979A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__</w:t>
            </w:r>
          </w:p>
        </w:tc>
      </w:tr>
      <w:tr w:rsidR="000667AF" w14:paraId="62A31DD9" w14:textId="77777777" w:rsidTr="006653EB">
        <w:trPr>
          <w:trHeight w:val="110"/>
        </w:trPr>
        <w:tc>
          <w:tcPr>
            <w:tcW w:w="2392" w:type="dxa"/>
          </w:tcPr>
          <w:p w14:paraId="4559B818" w14:textId="77777777" w:rsidR="000667AF" w:rsidRDefault="000667AF" w:rsidP="006653EB">
            <w:pPr>
              <w:jc w:val="center"/>
              <w:rPr>
                <w:b/>
                <w:vertAlign w:val="superscript"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дата)</w:t>
            </w:r>
          </w:p>
        </w:tc>
        <w:tc>
          <w:tcPr>
            <w:tcW w:w="2393" w:type="dxa"/>
          </w:tcPr>
          <w:p w14:paraId="1DF846AA" w14:textId="77777777" w:rsidR="000667AF" w:rsidRPr="00620C4E" w:rsidRDefault="000667AF" w:rsidP="006653EB">
            <w:pPr>
              <w:jc w:val="both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3A590D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печатка (за наявності)</w:t>
            </w:r>
          </w:p>
        </w:tc>
        <w:tc>
          <w:tcPr>
            <w:tcW w:w="2393" w:type="dxa"/>
          </w:tcPr>
          <w:p w14:paraId="58BBA858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ідпис уповноваженої особи)</w:t>
            </w:r>
          </w:p>
        </w:tc>
        <w:tc>
          <w:tcPr>
            <w:tcW w:w="2393" w:type="dxa"/>
          </w:tcPr>
          <w:p w14:paraId="323627D6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.І.Б.)</w:t>
            </w:r>
          </w:p>
        </w:tc>
      </w:tr>
    </w:tbl>
    <w:p w14:paraId="26BCF742" w14:textId="77777777" w:rsidR="000667AF" w:rsidRPr="00453E44" w:rsidRDefault="000667AF" w:rsidP="000667AF">
      <w:pPr>
        <w:jc w:val="both"/>
        <w:rPr>
          <w:b/>
          <w:vertAlign w:val="superscript"/>
          <w:lang w:val="uk-UA"/>
        </w:rPr>
      </w:pPr>
    </w:p>
    <w:sectPr w:rsidR="000667AF" w:rsidRPr="00453E44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26B57" w14:textId="77777777" w:rsidR="009A03F5" w:rsidRDefault="009A03F5" w:rsidP="00D92397">
      <w:pPr>
        <w:spacing w:after="0" w:line="240" w:lineRule="auto"/>
      </w:pPr>
      <w:r>
        <w:separator/>
      </w:r>
    </w:p>
  </w:endnote>
  <w:endnote w:type="continuationSeparator" w:id="0">
    <w:p w14:paraId="406E28FE" w14:textId="77777777" w:rsidR="009A03F5" w:rsidRDefault="009A03F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37810" w14:textId="77777777" w:rsidR="009A03F5" w:rsidRDefault="009A03F5" w:rsidP="00D92397">
      <w:pPr>
        <w:spacing w:after="0" w:line="240" w:lineRule="auto"/>
      </w:pPr>
      <w:r>
        <w:separator/>
      </w:r>
    </w:p>
  </w:footnote>
  <w:footnote w:type="continuationSeparator" w:id="0">
    <w:p w14:paraId="3479440A" w14:textId="77777777" w:rsidR="009A03F5" w:rsidRDefault="009A03F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6AAAC297" w14:textId="77777777" w:rsidTr="008B40BE">
      <w:tc>
        <w:tcPr>
          <w:tcW w:w="4675" w:type="dxa"/>
          <w:vAlign w:val="center"/>
        </w:tcPr>
        <w:p w14:paraId="693318F6" w14:textId="74DE1C6E" w:rsidR="00C81369" w:rsidRPr="00D5172B" w:rsidRDefault="00C81369" w:rsidP="00C81369">
          <w:pPr>
            <w:rPr>
              <w:b/>
              <w:color w:val="000000"/>
              <w:sz w:val="24"/>
              <w:lang w:val="en-US"/>
            </w:rPr>
          </w:pPr>
          <w:r w:rsidRPr="00420C61">
            <w:rPr>
              <w:b/>
              <w:color w:val="000000"/>
              <w:sz w:val="24"/>
            </w:rPr>
            <w:t>RFP</w:t>
          </w:r>
          <w:r>
            <w:rPr>
              <w:b/>
              <w:color w:val="000000"/>
              <w:sz w:val="24"/>
            </w:rPr>
            <w:t>-</w:t>
          </w:r>
          <w:r w:rsidR="00D5172B">
            <w:rPr>
              <w:b/>
              <w:color w:val="000000"/>
              <w:sz w:val="24"/>
              <w:lang w:val="en-US"/>
            </w:rPr>
            <w:t>F</w:t>
          </w:r>
          <w:r w:rsidRPr="00D5172B">
            <w:rPr>
              <w:b/>
              <w:color w:val="000000"/>
              <w:sz w:val="24"/>
            </w:rPr>
            <w:t>-0</w:t>
          </w:r>
          <w:r w:rsidR="005A107D" w:rsidRPr="00D5172B">
            <w:rPr>
              <w:b/>
              <w:color w:val="000000"/>
              <w:sz w:val="24"/>
            </w:rPr>
            <w:t>1</w:t>
          </w:r>
          <w:r w:rsidRPr="00B178EC">
            <w:rPr>
              <w:b/>
              <w:color w:val="000000"/>
              <w:sz w:val="24"/>
            </w:rPr>
            <w:t>-</w:t>
          </w:r>
          <w:r w:rsidRPr="00420C61">
            <w:rPr>
              <w:b/>
              <w:color w:val="000000"/>
              <w:sz w:val="24"/>
            </w:rPr>
            <w:t>202</w:t>
          </w:r>
          <w:r w:rsidR="005A107D">
            <w:rPr>
              <w:b/>
              <w:color w:val="000000"/>
              <w:sz w:val="24"/>
              <w:lang w:val="uk-UA"/>
            </w:rPr>
            <w:t>6</w:t>
          </w:r>
          <w:r w:rsidR="00D5172B">
            <w:rPr>
              <w:b/>
              <w:color w:val="000000"/>
              <w:sz w:val="24"/>
              <w:lang w:val="en-US"/>
            </w:rPr>
            <w:t>-F</w:t>
          </w:r>
        </w:p>
        <w:p w14:paraId="624A24D6" w14:textId="55E2646A" w:rsidR="00D92397" w:rsidRPr="002718A6" w:rsidRDefault="00D92397" w:rsidP="00DC01DF">
          <w:pPr>
            <w:rPr>
              <w:rFonts w:cs="Calibri"/>
              <w:b/>
              <w:highlight w:val="yellow"/>
              <w:lang w:val="uk-UA"/>
            </w:rPr>
          </w:pPr>
        </w:p>
      </w:tc>
      <w:tc>
        <w:tcPr>
          <w:tcW w:w="4675" w:type="dxa"/>
        </w:tcPr>
        <w:p w14:paraId="5174032D" w14:textId="77777777" w:rsidR="00D92397" w:rsidRDefault="00D92397" w:rsidP="00751A97">
          <w:pPr>
            <w:pStyle w:val="a4"/>
            <w:jc w:val="center"/>
          </w:pPr>
        </w:p>
      </w:tc>
    </w:tr>
  </w:tbl>
  <w:p w14:paraId="33F8149D" w14:textId="5FE456CA" w:rsidR="00D92397" w:rsidRDefault="00D9239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667AF"/>
    <w:rsid w:val="001154B9"/>
    <w:rsid w:val="0017652F"/>
    <w:rsid w:val="001A5915"/>
    <w:rsid w:val="001A5D54"/>
    <w:rsid w:val="001B6A74"/>
    <w:rsid w:val="002718A6"/>
    <w:rsid w:val="00324F48"/>
    <w:rsid w:val="0043619E"/>
    <w:rsid w:val="00453E44"/>
    <w:rsid w:val="004E49DA"/>
    <w:rsid w:val="005206CC"/>
    <w:rsid w:val="00537407"/>
    <w:rsid w:val="005A107D"/>
    <w:rsid w:val="005F5216"/>
    <w:rsid w:val="006A27D2"/>
    <w:rsid w:val="00734AAD"/>
    <w:rsid w:val="00751A97"/>
    <w:rsid w:val="00817E72"/>
    <w:rsid w:val="0083771B"/>
    <w:rsid w:val="008B5503"/>
    <w:rsid w:val="00981FC2"/>
    <w:rsid w:val="009A03F5"/>
    <w:rsid w:val="00AA01FC"/>
    <w:rsid w:val="00AC4B1B"/>
    <w:rsid w:val="00B10BF1"/>
    <w:rsid w:val="00B5149F"/>
    <w:rsid w:val="00B60BE7"/>
    <w:rsid w:val="00BA5EB2"/>
    <w:rsid w:val="00C346E5"/>
    <w:rsid w:val="00C81369"/>
    <w:rsid w:val="00CE3810"/>
    <w:rsid w:val="00D13E41"/>
    <w:rsid w:val="00D5172B"/>
    <w:rsid w:val="00D92397"/>
    <w:rsid w:val="00D925B5"/>
    <w:rsid w:val="00DC01DF"/>
    <w:rsid w:val="00E26BDE"/>
    <w:rsid w:val="00EC0A7B"/>
    <w:rsid w:val="00EE1EC1"/>
    <w:rsid w:val="00EF4CE4"/>
    <w:rsid w:val="00F543C0"/>
    <w:rsid w:val="00F65EB7"/>
    <w:rsid w:val="00F71692"/>
    <w:rsid w:val="00FA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DC4F6C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8</cp:revision>
  <cp:lastPrinted>2020-10-28T13:43:00Z</cp:lastPrinted>
  <dcterms:created xsi:type="dcterms:W3CDTF">2025-06-18T14:24:00Z</dcterms:created>
  <dcterms:modified xsi:type="dcterms:W3CDTF">2026-01-15T14:52:00Z</dcterms:modified>
</cp:coreProperties>
</file>